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495E7" w14:textId="139CFDCC" w:rsidR="00FB0692" w:rsidRPr="00FB0692" w:rsidRDefault="00177539" w:rsidP="00FB0692">
      <w:pPr>
        <w:pStyle w:val="NoSpacing"/>
        <w:rPr>
          <w:sz w:val="28"/>
          <w:szCs w:val="28"/>
        </w:rPr>
      </w:pPr>
      <w:r>
        <w:rPr>
          <w:b/>
          <w:sz w:val="28"/>
          <w:szCs w:val="28"/>
        </w:rPr>
        <w:t>LWDA Subsequent Designation and LWDB Subsequent Certification</w:t>
      </w:r>
      <w:r w:rsidR="00FB0692" w:rsidRPr="00FB0692">
        <w:rPr>
          <w:b/>
          <w:sz w:val="28"/>
          <w:szCs w:val="28"/>
        </w:rPr>
        <w:t xml:space="preserve"> Comments</w:t>
      </w:r>
      <w:r w:rsidR="00FB0692" w:rsidRPr="00FB0692">
        <w:rPr>
          <w:sz w:val="28"/>
          <w:szCs w:val="28"/>
        </w:rPr>
        <w:t>:</w:t>
      </w:r>
    </w:p>
    <w:p w14:paraId="4377A93E" w14:textId="77777777" w:rsidR="00FB0692" w:rsidRPr="00FB0692" w:rsidRDefault="00FB0692" w:rsidP="00FB0692">
      <w:pPr>
        <w:pStyle w:val="NoSpacing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0692" w:rsidRPr="00FB0692" w14:paraId="21C3B724" w14:textId="77777777" w:rsidTr="00FB0692">
        <w:tc>
          <w:tcPr>
            <w:tcW w:w="9350" w:type="dxa"/>
            <w:shd w:val="clear" w:color="auto" w:fill="D9D9D9" w:themeFill="background1" w:themeFillShade="D9"/>
          </w:tcPr>
          <w:p w14:paraId="60A47FB2" w14:textId="77777777" w:rsidR="00FB0692" w:rsidRPr="00FB0692" w:rsidRDefault="00FB0692" w:rsidP="00FB0692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Comment 1</w:t>
            </w:r>
          </w:p>
        </w:tc>
      </w:tr>
      <w:tr w:rsidR="00FB0692" w:rsidRPr="00FB0692" w14:paraId="75005818" w14:textId="77777777" w:rsidTr="00FB0692">
        <w:tc>
          <w:tcPr>
            <w:tcW w:w="9350" w:type="dxa"/>
          </w:tcPr>
          <w:p w14:paraId="6C55B3FF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Originating Entity:</w:t>
            </w:r>
          </w:p>
          <w:p w14:paraId="2EE72843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sz w:val="24"/>
                <w:szCs w:val="24"/>
              </w:rPr>
              <w:t xml:space="preserve"> </w:t>
            </w:r>
          </w:p>
        </w:tc>
      </w:tr>
      <w:tr w:rsidR="00FB0692" w:rsidRPr="00FB0692" w14:paraId="017F6BB9" w14:textId="77777777" w:rsidTr="00FB0692">
        <w:tc>
          <w:tcPr>
            <w:tcW w:w="9350" w:type="dxa"/>
          </w:tcPr>
          <w:p w14:paraId="2940950B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Comment:</w:t>
            </w:r>
            <w:r w:rsidRPr="00FB0692">
              <w:rPr>
                <w:sz w:val="24"/>
                <w:szCs w:val="24"/>
              </w:rPr>
              <w:t xml:space="preserve"> </w:t>
            </w:r>
          </w:p>
          <w:p w14:paraId="2DA29872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2A1E7F25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6F007911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00317E16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05BEBDAE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</w:tc>
      </w:tr>
      <w:tr w:rsidR="00FB0692" w:rsidRPr="00FB0692" w14:paraId="0A3B9F0E" w14:textId="77777777" w:rsidTr="00FB0692">
        <w:tc>
          <w:tcPr>
            <w:tcW w:w="9350" w:type="dxa"/>
            <w:shd w:val="clear" w:color="auto" w:fill="D9D9D9" w:themeFill="background1" w:themeFillShade="D9"/>
          </w:tcPr>
          <w:p w14:paraId="105439D7" w14:textId="77777777" w:rsidR="00FB0692" w:rsidRPr="00FB0692" w:rsidRDefault="00FB0692" w:rsidP="00FB0692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 2</w:t>
            </w:r>
          </w:p>
        </w:tc>
      </w:tr>
      <w:tr w:rsidR="00FB0692" w:rsidRPr="00FB0692" w14:paraId="728736FB" w14:textId="77777777" w:rsidTr="00FB0692">
        <w:tc>
          <w:tcPr>
            <w:tcW w:w="9350" w:type="dxa"/>
          </w:tcPr>
          <w:p w14:paraId="2C5191F1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Originating Entity:</w:t>
            </w:r>
          </w:p>
          <w:p w14:paraId="50589CE1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sz w:val="24"/>
                <w:szCs w:val="24"/>
              </w:rPr>
              <w:t xml:space="preserve"> </w:t>
            </w:r>
          </w:p>
        </w:tc>
      </w:tr>
      <w:tr w:rsidR="00FB0692" w:rsidRPr="00FB0692" w14:paraId="7BBBE099" w14:textId="77777777" w:rsidTr="00FB0692">
        <w:tc>
          <w:tcPr>
            <w:tcW w:w="9350" w:type="dxa"/>
          </w:tcPr>
          <w:p w14:paraId="485533D1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Comment:</w:t>
            </w:r>
            <w:r w:rsidRPr="00FB0692">
              <w:rPr>
                <w:sz w:val="24"/>
                <w:szCs w:val="24"/>
              </w:rPr>
              <w:t xml:space="preserve"> </w:t>
            </w:r>
          </w:p>
          <w:p w14:paraId="07B1C3DA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49B33D63" w14:textId="77777777" w:rsid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7C46EBD5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47D247A9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6913ECD8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3C71FB20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</w:tc>
      </w:tr>
      <w:tr w:rsidR="00FB0692" w:rsidRPr="00FB0692" w14:paraId="48823B98" w14:textId="77777777" w:rsidTr="00FB0692">
        <w:tc>
          <w:tcPr>
            <w:tcW w:w="9350" w:type="dxa"/>
            <w:shd w:val="clear" w:color="auto" w:fill="D9D9D9" w:themeFill="background1" w:themeFillShade="D9"/>
          </w:tcPr>
          <w:p w14:paraId="71A455F3" w14:textId="77777777" w:rsidR="00FB0692" w:rsidRPr="00FB0692" w:rsidRDefault="00FB0692" w:rsidP="00FB0692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 3</w:t>
            </w:r>
          </w:p>
        </w:tc>
      </w:tr>
      <w:tr w:rsidR="00FB0692" w:rsidRPr="00FB0692" w14:paraId="3925CBE8" w14:textId="77777777" w:rsidTr="00FB0692">
        <w:tc>
          <w:tcPr>
            <w:tcW w:w="9350" w:type="dxa"/>
          </w:tcPr>
          <w:p w14:paraId="47351AD9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Originating Entity:</w:t>
            </w:r>
          </w:p>
          <w:p w14:paraId="5B53CE7F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sz w:val="24"/>
                <w:szCs w:val="24"/>
              </w:rPr>
              <w:t xml:space="preserve"> </w:t>
            </w:r>
          </w:p>
        </w:tc>
      </w:tr>
      <w:tr w:rsidR="00FB0692" w:rsidRPr="00FB0692" w14:paraId="06D571C9" w14:textId="77777777" w:rsidTr="00FB0692">
        <w:tc>
          <w:tcPr>
            <w:tcW w:w="9350" w:type="dxa"/>
          </w:tcPr>
          <w:p w14:paraId="7A0C6117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Comment:</w:t>
            </w:r>
            <w:r w:rsidRPr="00FB0692">
              <w:rPr>
                <w:sz w:val="24"/>
                <w:szCs w:val="24"/>
              </w:rPr>
              <w:t xml:space="preserve"> </w:t>
            </w:r>
          </w:p>
          <w:p w14:paraId="47F59914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33FE797F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4487BFD3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26D6CE75" w14:textId="77777777" w:rsid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19BB18F3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39B8EFD4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</w:tc>
      </w:tr>
      <w:tr w:rsidR="00FB0692" w:rsidRPr="00FB0692" w14:paraId="139836EF" w14:textId="77777777" w:rsidTr="00FB0692">
        <w:tc>
          <w:tcPr>
            <w:tcW w:w="9350" w:type="dxa"/>
            <w:shd w:val="clear" w:color="auto" w:fill="D9D9D9" w:themeFill="background1" w:themeFillShade="D9"/>
          </w:tcPr>
          <w:p w14:paraId="457AD05C" w14:textId="77777777" w:rsidR="00FB0692" w:rsidRPr="00FB0692" w:rsidRDefault="00FB0692" w:rsidP="00FB0692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 4</w:t>
            </w:r>
          </w:p>
        </w:tc>
      </w:tr>
      <w:tr w:rsidR="00FB0692" w:rsidRPr="00FB0692" w14:paraId="2606EDD9" w14:textId="77777777" w:rsidTr="00FB0692">
        <w:tc>
          <w:tcPr>
            <w:tcW w:w="9350" w:type="dxa"/>
          </w:tcPr>
          <w:p w14:paraId="51803CAD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Originating Entity:</w:t>
            </w:r>
          </w:p>
          <w:p w14:paraId="3FA4881F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sz w:val="24"/>
                <w:szCs w:val="24"/>
              </w:rPr>
              <w:t xml:space="preserve"> </w:t>
            </w:r>
          </w:p>
        </w:tc>
      </w:tr>
      <w:tr w:rsidR="00FB0692" w:rsidRPr="00FB0692" w14:paraId="0919EFDC" w14:textId="77777777" w:rsidTr="00FB0692">
        <w:tc>
          <w:tcPr>
            <w:tcW w:w="9350" w:type="dxa"/>
          </w:tcPr>
          <w:p w14:paraId="72DF567A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  <w:r w:rsidRPr="00FB0692">
              <w:rPr>
                <w:b/>
                <w:sz w:val="24"/>
                <w:szCs w:val="24"/>
              </w:rPr>
              <w:t>Comment:</w:t>
            </w:r>
            <w:r w:rsidRPr="00FB0692">
              <w:rPr>
                <w:sz w:val="24"/>
                <w:szCs w:val="24"/>
              </w:rPr>
              <w:t xml:space="preserve"> </w:t>
            </w:r>
          </w:p>
          <w:p w14:paraId="7D056C72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541E416E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27C10815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335FCF6B" w14:textId="77777777" w:rsid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7DA501C7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  <w:p w14:paraId="3E421B31" w14:textId="77777777" w:rsidR="00FB0692" w:rsidRPr="00FB0692" w:rsidRDefault="00FB0692" w:rsidP="00FB0692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43138238" w14:textId="77777777" w:rsidR="00FB0692" w:rsidRPr="00FB0692" w:rsidRDefault="00FB0692" w:rsidP="00FB0692">
      <w:pPr>
        <w:pStyle w:val="NoSpacing"/>
        <w:rPr>
          <w:sz w:val="24"/>
          <w:szCs w:val="24"/>
        </w:rPr>
      </w:pPr>
    </w:p>
    <w:sectPr w:rsidR="00FB0692" w:rsidRPr="00FB069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E35D1" w14:textId="77777777" w:rsidR="00FB0692" w:rsidRDefault="00FB0692" w:rsidP="00FB0692">
      <w:pPr>
        <w:spacing w:after="0" w:line="240" w:lineRule="auto"/>
      </w:pPr>
      <w:r>
        <w:separator/>
      </w:r>
    </w:p>
  </w:endnote>
  <w:endnote w:type="continuationSeparator" w:id="0">
    <w:p w14:paraId="38374CA3" w14:textId="77777777" w:rsidR="00FB0692" w:rsidRDefault="00FB0692" w:rsidP="00FB0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03351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C0FA18" w14:textId="77777777" w:rsidR="00101C4E" w:rsidRDefault="00101C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24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476885" w14:textId="77777777" w:rsidR="00101C4E" w:rsidRDefault="00101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77A21" w14:textId="77777777" w:rsidR="00FB0692" w:rsidRDefault="00FB0692" w:rsidP="00FB0692">
      <w:pPr>
        <w:spacing w:after="0" w:line="240" w:lineRule="auto"/>
      </w:pPr>
      <w:r>
        <w:separator/>
      </w:r>
    </w:p>
  </w:footnote>
  <w:footnote w:type="continuationSeparator" w:id="0">
    <w:p w14:paraId="7E945DEE" w14:textId="77777777" w:rsidR="00FB0692" w:rsidRDefault="00FB0692" w:rsidP="00FB06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jcxsjQxtjA3NDNW0lEKTi0uzszPAykwrAUAnmc/lCwAAAA="/>
  </w:docVars>
  <w:rsids>
    <w:rsidRoot w:val="00FB0692"/>
    <w:rsid w:val="00012469"/>
    <w:rsid w:val="00101C4E"/>
    <w:rsid w:val="00173580"/>
    <w:rsid w:val="00177539"/>
    <w:rsid w:val="00420585"/>
    <w:rsid w:val="00767289"/>
    <w:rsid w:val="00FB0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7558"/>
  <w15:chartTrackingRefBased/>
  <w15:docId w15:val="{200E0E0C-3119-4C17-AE86-074821E5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0692"/>
    <w:pPr>
      <w:spacing w:after="0" w:line="240" w:lineRule="auto"/>
    </w:pPr>
  </w:style>
  <w:style w:type="table" w:styleId="TableGrid">
    <w:name w:val="Table Grid"/>
    <w:basedOn w:val="TableNormal"/>
    <w:uiPriority w:val="39"/>
    <w:rsid w:val="00FB0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0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692"/>
  </w:style>
  <w:style w:type="paragraph" w:styleId="Footer">
    <w:name w:val="footer"/>
    <w:basedOn w:val="Normal"/>
    <w:link w:val="FooterChar"/>
    <w:uiPriority w:val="99"/>
    <w:unhideWhenUsed/>
    <w:rsid w:val="00FB0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6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5</Words>
  <Characters>242</Characters>
  <Application>Microsoft Office Word</Application>
  <DocSecurity>0</DocSecurity>
  <Lines>4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 Dept of Employment and Workforce</Company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s, Sheleena</dc:creator>
  <cp:keywords/>
  <dc:description/>
  <cp:lastModifiedBy>Sharon Goss</cp:lastModifiedBy>
  <cp:revision>3</cp:revision>
  <dcterms:created xsi:type="dcterms:W3CDTF">2021-02-12T21:11:00Z</dcterms:created>
  <dcterms:modified xsi:type="dcterms:W3CDTF">2023-04-1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7cd28a97c82265e17712456b7c3d894861fe4284301f0ec876ae0a37bebf15</vt:lpwstr>
  </property>
</Properties>
</file>